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FD630" w14:textId="77777777" w:rsidR="003B7110" w:rsidRPr="00F27ADB" w:rsidRDefault="003B7110" w:rsidP="00722F0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8D650" w14:textId="264E0AF7" w:rsidR="003B7110" w:rsidRPr="00722F08" w:rsidRDefault="003B7110" w:rsidP="003B71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2F08">
        <w:rPr>
          <w:rFonts w:ascii="Times New Roman" w:hAnsi="Times New Roman" w:cs="Times New Roman"/>
          <w:b/>
          <w:bCs/>
          <w:sz w:val="24"/>
          <w:szCs w:val="24"/>
        </w:rPr>
        <w:t>SAMPLE DSA PAPER</w:t>
      </w:r>
    </w:p>
    <w:p w14:paraId="1022A3F7" w14:textId="77777777" w:rsidR="003B7110" w:rsidRPr="00722F08" w:rsidRDefault="003B7110" w:rsidP="003B71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F8F999" w14:textId="77777777" w:rsidR="003B7110" w:rsidRPr="00722F08" w:rsidRDefault="003B7110" w:rsidP="003B71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2F08">
        <w:rPr>
          <w:rFonts w:ascii="Times New Roman" w:hAnsi="Times New Roman" w:cs="Times New Roman"/>
          <w:b/>
          <w:bCs/>
          <w:sz w:val="24"/>
          <w:szCs w:val="24"/>
        </w:rPr>
        <w:t>MCQ: 50 Marks</w:t>
      </w:r>
      <w:r w:rsidR="008120AA" w:rsidRPr="00722F08">
        <w:rPr>
          <w:rFonts w:ascii="Times New Roman" w:hAnsi="Times New Roman" w:cs="Times New Roman"/>
          <w:b/>
          <w:bCs/>
          <w:sz w:val="24"/>
          <w:szCs w:val="24"/>
        </w:rPr>
        <w:t xml:space="preserve"> (25 MCQ</w:t>
      </w:r>
      <w:r w:rsidR="009A591C" w:rsidRPr="00722F0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120AA" w:rsidRPr="00722F08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98C2545" w14:textId="77777777" w:rsidR="003B7110" w:rsidRPr="00722F08" w:rsidRDefault="003B7110" w:rsidP="003B71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2F08">
        <w:rPr>
          <w:rFonts w:ascii="Times New Roman" w:hAnsi="Times New Roman" w:cs="Times New Roman"/>
          <w:b/>
          <w:bCs/>
          <w:sz w:val="24"/>
          <w:szCs w:val="24"/>
        </w:rPr>
        <w:t>Structured Essay: 50 Marks</w:t>
      </w:r>
    </w:p>
    <w:p w14:paraId="507E94DE" w14:textId="77777777" w:rsidR="003B7110" w:rsidRPr="00722F08" w:rsidRDefault="003B7110" w:rsidP="003B71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21E975" w14:textId="77777777" w:rsidR="003B7110" w:rsidRPr="00722F08" w:rsidRDefault="003B7110" w:rsidP="003B711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2F08">
        <w:rPr>
          <w:rFonts w:ascii="Times New Roman" w:hAnsi="Times New Roman" w:cs="Times New Roman"/>
          <w:b/>
          <w:bCs/>
          <w:sz w:val="24"/>
          <w:szCs w:val="24"/>
        </w:rPr>
        <w:t>&lt;Highlighted sections will not be covered in GROUP B examination&gt;</w:t>
      </w:r>
    </w:p>
    <w:p w14:paraId="6705FB0D" w14:textId="77777777" w:rsidR="003B7110" w:rsidRPr="00722F08" w:rsidRDefault="003B7110" w:rsidP="003B7110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</w:t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  <w:t>Time: 03Hrs</w:t>
      </w:r>
    </w:p>
    <w:p w14:paraId="6B7D21D9" w14:textId="77777777" w:rsidR="003B7110" w:rsidRPr="00722F08" w:rsidRDefault="003B7110" w:rsidP="003B7110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22F08">
        <w:rPr>
          <w:rFonts w:ascii="Times New Roman" w:hAnsi="Times New Roman" w:cs="Times New Roman"/>
          <w:b/>
          <w:bCs/>
          <w:sz w:val="24"/>
          <w:szCs w:val="24"/>
        </w:rPr>
        <w:t>Answer All Questions</w:t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Date: </w:t>
      </w:r>
    </w:p>
    <w:p w14:paraId="3A8872E6" w14:textId="77777777" w:rsidR="003B7110" w:rsidRPr="00722F08" w:rsidRDefault="003B7110" w:rsidP="003B7110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722F08">
        <w:rPr>
          <w:rFonts w:ascii="Times New Roman" w:hAnsi="Times New Roman" w:cs="Times New Roman"/>
          <w:b/>
          <w:sz w:val="24"/>
        </w:rPr>
        <w:t>Part A: Multiple Choice Questions. Select the appropriate answer.  Answer sheet is attached at the end of the MCQ question set.                                            (</w:t>
      </w:r>
      <w:r w:rsidR="009A591C" w:rsidRPr="00722F08">
        <w:rPr>
          <w:rFonts w:ascii="Times New Roman" w:hAnsi="Times New Roman" w:cs="Times New Roman"/>
          <w:b/>
          <w:sz w:val="24"/>
        </w:rPr>
        <w:t>5</w:t>
      </w:r>
      <w:r w:rsidRPr="00722F08">
        <w:rPr>
          <w:rFonts w:ascii="Times New Roman" w:hAnsi="Times New Roman" w:cs="Times New Roman"/>
          <w:b/>
          <w:sz w:val="24"/>
        </w:rPr>
        <w:t>0 mark)</w:t>
      </w:r>
    </w:p>
    <w:p w14:paraId="1FACBF24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2D9CE6" w14:textId="77777777" w:rsidR="003B7110" w:rsidRPr="00722F08" w:rsidRDefault="003B7110" w:rsidP="003B711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Two main measures for the efficiency of an algorithm are </w:t>
      </w:r>
    </w:p>
    <w:p w14:paraId="0DE8EEB6" w14:textId="77777777" w:rsidR="003B7110" w:rsidRPr="00722F08" w:rsidRDefault="003B7110" w:rsidP="003B711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8370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050"/>
      </w:tblGrid>
      <w:tr w:rsidR="003B7110" w:rsidRPr="00722F08" w14:paraId="3182AED5" w14:textId="77777777" w:rsidTr="003A1B41">
        <w:tc>
          <w:tcPr>
            <w:tcW w:w="4320" w:type="dxa"/>
            <w:shd w:val="clear" w:color="auto" w:fill="auto"/>
          </w:tcPr>
          <w:p w14:paraId="3C1A76B6" w14:textId="77777777" w:rsidR="003B7110" w:rsidRPr="00722F08" w:rsidRDefault="003B7110" w:rsidP="003B71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  <w:szCs w:val="24"/>
              </w:rPr>
              <w:t>Processor and memory</w:t>
            </w:r>
          </w:p>
        </w:tc>
        <w:tc>
          <w:tcPr>
            <w:tcW w:w="4050" w:type="dxa"/>
            <w:shd w:val="clear" w:color="auto" w:fill="auto"/>
          </w:tcPr>
          <w:p w14:paraId="5E48FF9A" w14:textId="77777777" w:rsidR="003B7110" w:rsidRPr="00722F08" w:rsidRDefault="003B7110" w:rsidP="003B71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  <w:szCs w:val="24"/>
              </w:rPr>
              <w:t>Complexity and capacity</w:t>
            </w:r>
          </w:p>
        </w:tc>
      </w:tr>
      <w:tr w:rsidR="003B7110" w:rsidRPr="00722F08" w14:paraId="3B0BB8FC" w14:textId="77777777" w:rsidTr="003A1B41">
        <w:tc>
          <w:tcPr>
            <w:tcW w:w="4320" w:type="dxa"/>
            <w:shd w:val="clear" w:color="auto" w:fill="auto"/>
          </w:tcPr>
          <w:p w14:paraId="7D79ECD4" w14:textId="77777777" w:rsidR="003B7110" w:rsidRPr="00722F08" w:rsidRDefault="003B7110" w:rsidP="003B71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  <w:szCs w:val="24"/>
              </w:rPr>
              <w:t>Time and space</w:t>
            </w:r>
          </w:p>
        </w:tc>
        <w:tc>
          <w:tcPr>
            <w:tcW w:w="4050" w:type="dxa"/>
            <w:shd w:val="clear" w:color="auto" w:fill="auto"/>
          </w:tcPr>
          <w:p w14:paraId="497F7DD9" w14:textId="77777777" w:rsidR="003B7110" w:rsidRPr="00722F08" w:rsidRDefault="003B7110" w:rsidP="003B71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  <w:szCs w:val="24"/>
              </w:rPr>
              <w:t>Data and space</w:t>
            </w:r>
          </w:p>
        </w:tc>
      </w:tr>
      <w:tr w:rsidR="003B7110" w:rsidRPr="00722F08" w14:paraId="4DBD1A37" w14:textId="77777777" w:rsidTr="003A1B41">
        <w:tc>
          <w:tcPr>
            <w:tcW w:w="4320" w:type="dxa"/>
            <w:shd w:val="clear" w:color="auto" w:fill="auto"/>
          </w:tcPr>
          <w:p w14:paraId="4BC47C81" w14:textId="77777777" w:rsidR="003B7110" w:rsidRPr="00722F08" w:rsidRDefault="003B7110" w:rsidP="003B71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None of the above</w:t>
            </w:r>
          </w:p>
        </w:tc>
        <w:tc>
          <w:tcPr>
            <w:tcW w:w="4050" w:type="dxa"/>
            <w:shd w:val="clear" w:color="auto" w:fill="auto"/>
          </w:tcPr>
          <w:p w14:paraId="4BE93C5A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A3A1CB" w14:textId="77777777" w:rsidR="003B7110" w:rsidRPr="00722F08" w:rsidRDefault="003B7110" w:rsidP="003B7110">
      <w:pPr>
        <w:pStyle w:val="ListParagraph"/>
        <w:spacing w:after="0"/>
        <w:rPr>
          <w:rFonts w:ascii="Times New Roman" w:eastAsia="Times New Roman" w:hAnsi="Times New Roman" w:cs="Times New Roman"/>
          <w:sz w:val="12"/>
          <w:szCs w:val="24"/>
        </w:rPr>
      </w:pPr>
    </w:p>
    <w:p w14:paraId="2282E594" w14:textId="77777777" w:rsidR="003B7110" w:rsidRPr="00722F08" w:rsidRDefault="003B7110" w:rsidP="003B7110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2AE29C6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The searching technique that takes O (1) time to find a data is </w:t>
      </w:r>
    </w:p>
    <w:p w14:paraId="3E853D96" w14:textId="77777777" w:rsidR="003B7110" w:rsidRPr="00722F08" w:rsidRDefault="003B7110" w:rsidP="003B7110">
      <w:pPr>
        <w:pStyle w:val="ListParagraph"/>
        <w:spacing w:after="0"/>
        <w:ind w:left="4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8370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050"/>
      </w:tblGrid>
      <w:tr w:rsidR="003B7110" w:rsidRPr="00722F08" w14:paraId="41D04F2E" w14:textId="77777777" w:rsidTr="003A1B41">
        <w:tc>
          <w:tcPr>
            <w:tcW w:w="4320" w:type="dxa"/>
            <w:shd w:val="clear" w:color="auto" w:fill="auto"/>
          </w:tcPr>
          <w:p w14:paraId="18988739" w14:textId="77777777" w:rsidR="003B7110" w:rsidRPr="00722F08" w:rsidRDefault="003B7110" w:rsidP="003B711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Insertion to unordered array</w:t>
            </w:r>
          </w:p>
        </w:tc>
        <w:tc>
          <w:tcPr>
            <w:tcW w:w="4050" w:type="dxa"/>
            <w:shd w:val="clear" w:color="auto" w:fill="auto"/>
          </w:tcPr>
          <w:p w14:paraId="2E88667B" w14:textId="77777777" w:rsidR="003B7110" w:rsidRPr="00722F08" w:rsidRDefault="003B7110" w:rsidP="003B711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Insertion to ordered array</w:t>
            </w:r>
          </w:p>
        </w:tc>
      </w:tr>
      <w:tr w:rsidR="003B7110" w:rsidRPr="00722F08" w14:paraId="3812E86C" w14:textId="77777777" w:rsidTr="003A1B41">
        <w:tc>
          <w:tcPr>
            <w:tcW w:w="4320" w:type="dxa"/>
            <w:shd w:val="clear" w:color="auto" w:fill="auto"/>
          </w:tcPr>
          <w:p w14:paraId="6F7A7106" w14:textId="77777777" w:rsidR="003B7110" w:rsidRPr="00722F08" w:rsidRDefault="003B7110" w:rsidP="003B711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Deletion in unordered array</w:t>
            </w:r>
          </w:p>
        </w:tc>
        <w:tc>
          <w:tcPr>
            <w:tcW w:w="4050" w:type="dxa"/>
            <w:shd w:val="clear" w:color="auto" w:fill="auto"/>
          </w:tcPr>
          <w:p w14:paraId="474EE0CD" w14:textId="77777777" w:rsidR="003B7110" w:rsidRPr="00722F08" w:rsidRDefault="003B7110" w:rsidP="003B711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 xml:space="preserve">Deletion </w:t>
            </w:r>
            <w:proofErr w:type="gramStart"/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in  ordered</w:t>
            </w:r>
            <w:proofErr w:type="gramEnd"/>
            <w:r w:rsidRPr="00722F08">
              <w:rPr>
                <w:rFonts w:ascii="Times New Roman" w:hAnsi="Times New Roman" w:cs="Times New Roman"/>
                <w:sz w:val="24"/>
                <w:szCs w:val="24"/>
              </w:rPr>
              <w:t xml:space="preserve"> array</w:t>
            </w:r>
          </w:p>
        </w:tc>
      </w:tr>
      <w:tr w:rsidR="003B7110" w:rsidRPr="00722F08" w14:paraId="00711C67" w14:textId="77777777" w:rsidTr="003A1B41">
        <w:tc>
          <w:tcPr>
            <w:tcW w:w="4320" w:type="dxa"/>
            <w:shd w:val="clear" w:color="auto" w:fill="auto"/>
          </w:tcPr>
          <w:p w14:paraId="486B49CE" w14:textId="77777777" w:rsidR="003B7110" w:rsidRPr="00722F08" w:rsidRDefault="003B7110" w:rsidP="003B711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None of the above</w:t>
            </w:r>
          </w:p>
        </w:tc>
        <w:tc>
          <w:tcPr>
            <w:tcW w:w="4050" w:type="dxa"/>
            <w:shd w:val="clear" w:color="auto" w:fill="auto"/>
          </w:tcPr>
          <w:p w14:paraId="56FB441E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5B454E" w14:textId="77777777" w:rsidR="003B7110" w:rsidRPr="00722F08" w:rsidRDefault="003B7110" w:rsidP="003B711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5E7E896B" w14:textId="77777777" w:rsidR="003B7110" w:rsidRPr="00722F08" w:rsidRDefault="003B7110" w:rsidP="003B711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76AA92C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proofErr w:type="gramStart"/>
      <w:r w:rsidRPr="00722F08">
        <w:rPr>
          <w:rFonts w:ascii="Times New Roman" w:eastAsia="Times New Roman" w:hAnsi="Times New Roman" w:cs="Times New Roman"/>
          <w:sz w:val="24"/>
          <w:szCs w:val="24"/>
        </w:rPr>
        <w:t>have to</w:t>
      </w:r>
      <w:proofErr w:type="gramEnd"/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sort a list L consisting of a sorted list followed by a few “random” elements. Which of the following sorting methods would be especially suitable for such a task? </w:t>
      </w:r>
    </w:p>
    <w:p w14:paraId="11E8D04F" w14:textId="77777777" w:rsidR="003B7110" w:rsidRPr="00722F08" w:rsidRDefault="003B7110" w:rsidP="003B7110">
      <w:pPr>
        <w:pStyle w:val="ListParagraph"/>
        <w:spacing w:after="0"/>
        <w:ind w:left="7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8552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4"/>
        <w:gridCol w:w="4138"/>
      </w:tblGrid>
      <w:tr w:rsidR="003B7110" w:rsidRPr="00722F08" w14:paraId="6C880414" w14:textId="77777777" w:rsidTr="003A1B41">
        <w:trPr>
          <w:trHeight w:val="166"/>
        </w:trPr>
        <w:tc>
          <w:tcPr>
            <w:tcW w:w="4414" w:type="dxa"/>
            <w:shd w:val="clear" w:color="auto" w:fill="auto"/>
          </w:tcPr>
          <w:p w14:paraId="2B8C1994" w14:textId="77777777" w:rsidR="003B7110" w:rsidRPr="00722F08" w:rsidRDefault="003B7110" w:rsidP="003B711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Bubble Sort</w:t>
            </w:r>
          </w:p>
        </w:tc>
        <w:tc>
          <w:tcPr>
            <w:tcW w:w="4138" w:type="dxa"/>
            <w:shd w:val="clear" w:color="auto" w:fill="auto"/>
          </w:tcPr>
          <w:p w14:paraId="38BE030E" w14:textId="77777777" w:rsidR="003B7110" w:rsidRPr="00722F08" w:rsidRDefault="003B7110" w:rsidP="003B711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Quick Sort</w:t>
            </w:r>
          </w:p>
        </w:tc>
      </w:tr>
      <w:tr w:rsidR="003B7110" w:rsidRPr="00722F08" w14:paraId="2D87D820" w14:textId="77777777" w:rsidTr="003A1B41">
        <w:trPr>
          <w:trHeight w:val="484"/>
        </w:trPr>
        <w:tc>
          <w:tcPr>
            <w:tcW w:w="4414" w:type="dxa"/>
            <w:shd w:val="clear" w:color="auto" w:fill="auto"/>
          </w:tcPr>
          <w:p w14:paraId="391164DC" w14:textId="77777777" w:rsidR="003B7110" w:rsidRPr="00722F08" w:rsidRDefault="003B7110" w:rsidP="003B711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Insertion Sort</w:t>
            </w:r>
          </w:p>
          <w:p w14:paraId="6B570D7B" w14:textId="77777777" w:rsidR="003B7110" w:rsidRPr="00722F08" w:rsidRDefault="003B7110" w:rsidP="003A1B4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e.   Selection Sort</w:t>
            </w:r>
          </w:p>
        </w:tc>
        <w:tc>
          <w:tcPr>
            <w:tcW w:w="4138" w:type="dxa"/>
            <w:shd w:val="clear" w:color="auto" w:fill="auto"/>
          </w:tcPr>
          <w:p w14:paraId="05AD256B" w14:textId="77777777" w:rsidR="003B7110" w:rsidRPr="00722F08" w:rsidRDefault="003B7110" w:rsidP="003B7110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Merge Sort</w:t>
            </w:r>
          </w:p>
          <w:p w14:paraId="5E81258E" w14:textId="77777777" w:rsidR="003B7110" w:rsidRPr="00722F08" w:rsidRDefault="003B7110" w:rsidP="003A1B4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8A8E75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7B1140" w14:textId="77777777" w:rsidR="003B7110" w:rsidRPr="00722F08" w:rsidRDefault="003B7110" w:rsidP="003B711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51A4FC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Let the following circular queue can accommodate maximum six elements with the following data </w:t>
      </w:r>
    </w:p>
    <w:p w14:paraId="3A331E21" w14:textId="77777777" w:rsidR="003B7110" w:rsidRPr="00722F08" w:rsidRDefault="003B7110" w:rsidP="003B7110">
      <w:pPr>
        <w:pStyle w:val="ListParagraph"/>
        <w:spacing w:after="0"/>
        <w:ind w:left="1500" w:firstLine="660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front = 2 </w:t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  <w:t xml:space="preserve">rear = 4 </w:t>
      </w:r>
    </w:p>
    <w:p w14:paraId="5617B5DF" w14:textId="77777777" w:rsidR="003B7110" w:rsidRPr="00722F08" w:rsidRDefault="003B7110" w:rsidP="003B7110">
      <w:pPr>
        <w:pStyle w:val="ListParagraph"/>
        <w:spacing w:after="0"/>
        <w:ind w:left="1500" w:firstLine="660"/>
        <w:rPr>
          <w:rFonts w:ascii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 xml:space="preserve">queue = _______; </w:t>
      </w:r>
      <w:r w:rsidRPr="00722F08">
        <w:rPr>
          <w:rFonts w:ascii="Times New Roman" w:hAnsi="Times New Roman" w:cs="Times New Roman"/>
          <w:sz w:val="24"/>
          <w:szCs w:val="24"/>
        </w:rPr>
        <w:tab/>
      </w:r>
      <w:r w:rsidRPr="00722F08">
        <w:rPr>
          <w:rFonts w:ascii="Times New Roman" w:hAnsi="Times New Roman" w:cs="Times New Roman"/>
          <w:sz w:val="24"/>
          <w:szCs w:val="24"/>
        </w:rPr>
        <w:tab/>
        <w:t>L, M, N, ___, ___</w:t>
      </w:r>
    </w:p>
    <w:p w14:paraId="66A91CB4" w14:textId="77777777" w:rsidR="003B7110" w:rsidRPr="00722F08" w:rsidRDefault="003B7110" w:rsidP="003B7110">
      <w:pPr>
        <w:pStyle w:val="ListParagraph"/>
        <w:spacing w:after="0"/>
        <w:ind w:left="1500" w:firstLine="660"/>
        <w:rPr>
          <w:rFonts w:ascii="Times New Roman" w:hAnsi="Times New Roman" w:cs="Times New Roman"/>
          <w:sz w:val="24"/>
          <w:szCs w:val="24"/>
        </w:rPr>
      </w:pPr>
    </w:p>
    <w:p w14:paraId="00BF066D" w14:textId="77777777" w:rsidR="003B7110" w:rsidRPr="00722F08" w:rsidRDefault="003B7110" w:rsidP="003B7110">
      <w:pPr>
        <w:spacing w:after="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What will happen after ADD O operation takes place?</w:t>
      </w:r>
    </w:p>
    <w:p w14:paraId="3B663FB1" w14:textId="77777777" w:rsidR="003B7110" w:rsidRPr="00722F08" w:rsidRDefault="003B7110" w:rsidP="003B7110">
      <w:pPr>
        <w:spacing w:after="0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8383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7"/>
        <w:gridCol w:w="4056"/>
      </w:tblGrid>
      <w:tr w:rsidR="003B7110" w:rsidRPr="00722F08" w14:paraId="1FDBFA81" w14:textId="77777777" w:rsidTr="003A1B41">
        <w:trPr>
          <w:trHeight w:val="217"/>
        </w:trPr>
        <w:tc>
          <w:tcPr>
            <w:tcW w:w="4327" w:type="dxa"/>
            <w:shd w:val="clear" w:color="auto" w:fill="auto"/>
          </w:tcPr>
          <w:p w14:paraId="5CA636B4" w14:textId="77777777" w:rsidR="003B7110" w:rsidRPr="00722F08" w:rsidRDefault="003B7110" w:rsidP="003B71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 xml:space="preserve">front = 2    rear = 5 </w:t>
            </w:r>
          </w:p>
        </w:tc>
        <w:tc>
          <w:tcPr>
            <w:tcW w:w="4056" w:type="dxa"/>
            <w:shd w:val="clear" w:color="auto" w:fill="auto"/>
          </w:tcPr>
          <w:p w14:paraId="6F8D6EAE" w14:textId="77777777" w:rsidR="003B7110" w:rsidRPr="00722F08" w:rsidRDefault="003B7110" w:rsidP="003B71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 xml:space="preserve">front = 2    rear = 4 </w:t>
            </w:r>
          </w:p>
        </w:tc>
      </w:tr>
      <w:tr w:rsidR="003B7110" w:rsidRPr="00722F08" w14:paraId="7B8881C1" w14:textId="77777777" w:rsidTr="003A1B41">
        <w:trPr>
          <w:trHeight w:val="575"/>
        </w:trPr>
        <w:tc>
          <w:tcPr>
            <w:tcW w:w="4327" w:type="dxa"/>
            <w:shd w:val="clear" w:color="auto" w:fill="auto"/>
          </w:tcPr>
          <w:p w14:paraId="5525F2EA" w14:textId="77777777" w:rsidR="003B7110" w:rsidRPr="00722F08" w:rsidRDefault="003B7110" w:rsidP="003B71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front = 3    rear = 5</w:t>
            </w:r>
          </w:p>
          <w:p w14:paraId="2BE4E2DC" w14:textId="77777777" w:rsidR="003B7110" w:rsidRPr="00722F08" w:rsidRDefault="003B7110" w:rsidP="003A1B4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e.   front = 3    rear = 6</w:t>
            </w:r>
          </w:p>
        </w:tc>
        <w:tc>
          <w:tcPr>
            <w:tcW w:w="4056" w:type="dxa"/>
            <w:shd w:val="clear" w:color="auto" w:fill="auto"/>
          </w:tcPr>
          <w:p w14:paraId="06DFE253" w14:textId="77777777" w:rsidR="003B7110" w:rsidRPr="00722F08" w:rsidRDefault="003B7110" w:rsidP="003B7110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 xml:space="preserve">front = 3    rear = 4 </w:t>
            </w:r>
          </w:p>
          <w:p w14:paraId="55FA39CE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EE6B4DC" w14:textId="77777777" w:rsidR="003B7110" w:rsidRPr="00722F08" w:rsidRDefault="003B7110" w:rsidP="003B7110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3B53D8E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The quick sort algorithm exploit _________ design technique </w:t>
      </w:r>
    </w:p>
    <w:p w14:paraId="4B073E10" w14:textId="77777777" w:rsidR="003B7110" w:rsidRPr="00722F08" w:rsidRDefault="003B7110" w:rsidP="003B7110">
      <w:pPr>
        <w:pStyle w:val="ListParagraph"/>
        <w:spacing w:after="0"/>
        <w:ind w:left="4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8370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050"/>
      </w:tblGrid>
      <w:tr w:rsidR="003B7110" w:rsidRPr="00722F08" w14:paraId="531E2646" w14:textId="77777777" w:rsidTr="003A1B41">
        <w:tc>
          <w:tcPr>
            <w:tcW w:w="4320" w:type="dxa"/>
            <w:shd w:val="clear" w:color="auto" w:fill="auto"/>
          </w:tcPr>
          <w:p w14:paraId="6FE4BE9B" w14:textId="77777777" w:rsidR="003B7110" w:rsidRPr="00722F08" w:rsidRDefault="003B7110" w:rsidP="003B711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Divide &amp; Conquer</w:t>
            </w:r>
          </w:p>
        </w:tc>
        <w:tc>
          <w:tcPr>
            <w:tcW w:w="4050" w:type="dxa"/>
            <w:shd w:val="clear" w:color="auto" w:fill="auto"/>
          </w:tcPr>
          <w:p w14:paraId="3571357F" w14:textId="77777777" w:rsidR="003B7110" w:rsidRPr="00722F08" w:rsidRDefault="003B7110" w:rsidP="003B711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Dynamic Programming</w:t>
            </w:r>
          </w:p>
        </w:tc>
      </w:tr>
      <w:tr w:rsidR="003B7110" w:rsidRPr="00722F08" w14:paraId="1E430368" w14:textId="77777777" w:rsidTr="003A1B41">
        <w:tc>
          <w:tcPr>
            <w:tcW w:w="4320" w:type="dxa"/>
            <w:shd w:val="clear" w:color="auto" w:fill="auto"/>
          </w:tcPr>
          <w:p w14:paraId="46AF1CCD" w14:textId="77777777" w:rsidR="003B7110" w:rsidRPr="00722F08" w:rsidRDefault="003B7110" w:rsidP="003B711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Greedy</w:t>
            </w:r>
          </w:p>
        </w:tc>
        <w:tc>
          <w:tcPr>
            <w:tcW w:w="4050" w:type="dxa"/>
            <w:shd w:val="clear" w:color="auto" w:fill="auto"/>
          </w:tcPr>
          <w:p w14:paraId="46F0C85A" w14:textId="77777777" w:rsidR="003B7110" w:rsidRPr="00722F08" w:rsidRDefault="003B7110" w:rsidP="003B711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Backtracking</w:t>
            </w:r>
          </w:p>
        </w:tc>
      </w:tr>
      <w:tr w:rsidR="003B7110" w:rsidRPr="00722F08" w14:paraId="51A29974" w14:textId="77777777" w:rsidTr="003A1B41">
        <w:tc>
          <w:tcPr>
            <w:tcW w:w="4320" w:type="dxa"/>
            <w:shd w:val="clear" w:color="auto" w:fill="auto"/>
          </w:tcPr>
          <w:p w14:paraId="0BE6770A" w14:textId="77777777" w:rsidR="003B7110" w:rsidRPr="00722F08" w:rsidRDefault="003B7110" w:rsidP="003B711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Snow Ball</w:t>
            </w:r>
          </w:p>
        </w:tc>
        <w:tc>
          <w:tcPr>
            <w:tcW w:w="4050" w:type="dxa"/>
            <w:shd w:val="clear" w:color="auto" w:fill="auto"/>
          </w:tcPr>
          <w:p w14:paraId="23716E56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E5EA87" w14:textId="77777777" w:rsidR="003B7110" w:rsidRPr="00722F08" w:rsidRDefault="003B7110" w:rsidP="003B711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6332C1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Which data structure is used for implementing recursion?</w:t>
      </w:r>
    </w:p>
    <w:p w14:paraId="389EFDAA" w14:textId="77777777" w:rsidR="003B7110" w:rsidRPr="00722F08" w:rsidRDefault="003B7110" w:rsidP="003B7110">
      <w:pPr>
        <w:spacing w:after="0"/>
        <w:ind w:left="420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8370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050"/>
      </w:tblGrid>
      <w:tr w:rsidR="003B7110" w:rsidRPr="00722F08" w14:paraId="2E67E079" w14:textId="77777777" w:rsidTr="003A1B41">
        <w:tc>
          <w:tcPr>
            <w:tcW w:w="4320" w:type="dxa"/>
            <w:shd w:val="clear" w:color="auto" w:fill="auto"/>
          </w:tcPr>
          <w:p w14:paraId="46763DA5" w14:textId="77777777" w:rsidR="003B7110" w:rsidRPr="00722F08" w:rsidRDefault="003B7110" w:rsidP="003B71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Stack</w:t>
            </w:r>
          </w:p>
        </w:tc>
        <w:tc>
          <w:tcPr>
            <w:tcW w:w="4050" w:type="dxa"/>
            <w:shd w:val="clear" w:color="auto" w:fill="auto"/>
          </w:tcPr>
          <w:p w14:paraId="4127C972" w14:textId="77777777" w:rsidR="003B7110" w:rsidRPr="00722F08" w:rsidRDefault="003B7110" w:rsidP="003B71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Queue</w:t>
            </w:r>
          </w:p>
        </w:tc>
      </w:tr>
      <w:tr w:rsidR="003B7110" w:rsidRPr="00722F08" w14:paraId="6BE81356" w14:textId="77777777" w:rsidTr="003A1B41">
        <w:tc>
          <w:tcPr>
            <w:tcW w:w="4320" w:type="dxa"/>
            <w:shd w:val="clear" w:color="auto" w:fill="auto"/>
          </w:tcPr>
          <w:p w14:paraId="621B556D" w14:textId="77777777" w:rsidR="003B7110" w:rsidRPr="00722F08" w:rsidRDefault="003B7110" w:rsidP="003B71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list</w:t>
            </w:r>
          </w:p>
        </w:tc>
        <w:tc>
          <w:tcPr>
            <w:tcW w:w="4050" w:type="dxa"/>
            <w:shd w:val="clear" w:color="auto" w:fill="auto"/>
          </w:tcPr>
          <w:p w14:paraId="4DA91DC6" w14:textId="77777777" w:rsidR="003B7110" w:rsidRPr="00722F08" w:rsidRDefault="003B7110" w:rsidP="003B71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Linked List</w:t>
            </w:r>
          </w:p>
        </w:tc>
      </w:tr>
      <w:tr w:rsidR="003B7110" w:rsidRPr="00722F08" w14:paraId="6ED069AF" w14:textId="77777777" w:rsidTr="003A1B41">
        <w:tc>
          <w:tcPr>
            <w:tcW w:w="4320" w:type="dxa"/>
            <w:shd w:val="clear" w:color="auto" w:fill="auto"/>
          </w:tcPr>
          <w:p w14:paraId="413AC55A" w14:textId="77777777" w:rsidR="003B7110" w:rsidRPr="00722F08" w:rsidRDefault="003B7110" w:rsidP="003B71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Linear Queue</w:t>
            </w:r>
          </w:p>
        </w:tc>
        <w:tc>
          <w:tcPr>
            <w:tcW w:w="4050" w:type="dxa"/>
            <w:shd w:val="clear" w:color="auto" w:fill="auto"/>
          </w:tcPr>
          <w:p w14:paraId="06B1D1F5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C735BEE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9A8EF5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6B0A25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Times New Roman" w:hAnsi="Times New Roman" w:cs="Times New Roman"/>
          <w:sz w:val="24"/>
        </w:rPr>
      </w:pPr>
      <w:r w:rsidRPr="00722F08">
        <w:rPr>
          <w:rFonts w:ascii="Times New Roman" w:eastAsia="Times New Roman" w:hAnsi="Times New Roman" w:cs="Times New Roman"/>
          <w:sz w:val="24"/>
        </w:rPr>
        <w:t>Linked lists are best suited</w:t>
      </w:r>
    </w:p>
    <w:p w14:paraId="59710FAC" w14:textId="77777777" w:rsidR="003B7110" w:rsidRPr="00722F08" w:rsidRDefault="003B7110" w:rsidP="003B7110">
      <w:pPr>
        <w:pStyle w:val="ListParagraph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"/>
        <w:tblW w:w="8933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613"/>
      </w:tblGrid>
      <w:tr w:rsidR="003B7110" w:rsidRPr="00722F08" w14:paraId="1CE2FFFD" w14:textId="77777777" w:rsidTr="003A1B41">
        <w:tc>
          <w:tcPr>
            <w:tcW w:w="4320" w:type="dxa"/>
            <w:shd w:val="clear" w:color="auto" w:fill="auto"/>
          </w:tcPr>
          <w:p w14:paraId="617323CE" w14:textId="77777777" w:rsidR="003B7110" w:rsidRPr="00722F08" w:rsidRDefault="003B7110" w:rsidP="003B71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for relatively permanent collections of data</w:t>
            </w:r>
          </w:p>
        </w:tc>
        <w:tc>
          <w:tcPr>
            <w:tcW w:w="4613" w:type="dxa"/>
            <w:shd w:val="clear" w:color="auto" w:fill="auto"/>
          </w:tcPr>
          <w:p w14:paraId="19318C60" w14:textId="77777777" w:rsidR="003B7110" w:rsidRPr="00722F08" w:rsidRDefault="003B7110" w:rsidP="003B71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for the size of the structure and the data in the structure are constantly changing</w:t>
            </w:r>
          </w:p>
        </w:tc>
      </w:tr>
      <w:tr w:rsidR="003B7110" w:rsidRPr="00722F08" w14:paraId="04614C44" w14:textId="77777777" w:rsidTr="003A1B41">
        <w:tc>
          <w:tcPr>
            <w:tcW w:w="4320" w:type="dxa"/>
            <w:shd w:val="clear" w:color="auto" w:fill="auto"/>
          </w:tcPr>
          <w:p w14:paraId="4B8360D4" w14:textId="77777777" w:rsidR="003B7110" w:rsidRPr="00722F08" w:rsidRDefault="003B7110" w:rsidP="003B71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for fixed size memory</w:t>
            </w:r>
          </w:p>
        </w:tc>
        <w:tc>
          <w:tcPr>
            <w:tcW w:w="4613" w:type="dxa"/>
            <w:shd w:val="clear" w:color="auto" w:fill="auto"/>
          </w:tcPr>
          <w:p w14:paraId="0A268FA4" w14:textId="77777777" w:rsidR="003B7110" w:rsidRPr="00722F08" w:rsidRDefault="003B7110" w:rsidP="003B71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Theme="minorHAnsi" w:hAnsi="Times New Roman" w:cs="Times New Roman"/>
                <w:bCs/>
                <w:sz w:val="24"/>
                <w:szCs w:val="24"/>
              </w:rPr>
              <w:t>For all the above situations</w:t>
            </w:r>
          </w:p>
        </w:tc>
      </w:tr>
      <w:tr w:rsidR="003B7110" w:rsidRPr="00722F08" w14:paraId="04686F26" w14:textId="77777777" w:rsidTr="003A1B41">
        <w:tc>
          <w:tcPr>
            <w:tcW w:w="4320" w:type="dxa"/>
            <w:shd w:val="clear" w:color="auto" w:fill="auto"/>
          </w:tcPr>
          <w:p w14:paraId="23B77D55" w14:textId="77777777" w:rsidR="003B7110" w:rsidRPr="00722F08" w:rsidRDefault="003B7110" w:rsidP="003B71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Cannot be apply to any of the above situations</w:t>
            </w:r>
          </w:p>
        </w:tc>
        <w:tc>
          <w:tcPr>
            <w:tcW w:w="4613" w:type="dxa"/>
            <w:shd w:val="clear" w:color="auto" w:fill="auto"/>
          </w:tcPr>
          <w:p w14:paraId="514FFB4C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57CC4CB" w14:textId="77777777" w:rsidR="003B7110" w:rsidRPr="00722F08" w:rsidRDefault="003B7110" w:rsidP="003B7110">
      <w:pPr>
        <w:pStyle w:val="ListParagraph"/>
        <w:rPr>
          <w:rFonts w:ascii="Times New Roman" w:hAnsi="Times New Roman" w:cs="Times New Roman"/>
          <w:sz w:val="24"/>
        </w:rPr>
      </w:pPr>
    </w:p>
    <w:p w14:paraId="0E967E3C" w14:textId="77777777" w:rsidR="003B7110" w:rsidRPr="00722F08" w:rsidRDefault="003B7110" w:rsidP="003B7110">
      <w:pPr>
        <w:pStyle w:val="ListParagraph"/>
        <w:rPr>
          <w:rFonts w:ascii="Times New Roman" w:hAnsi="Times New Roman" w:cs="Times New Roman"/>
          <w:sz w:val="24"/>
        </w:rPr>
      </w:pPr>
    </w:p>
    <w:p w14:paraId="3E757925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 w:rsidRPr="00722F08">
        <w:rPr>
          <w:rFonts w:ascii="Times New Roman" w:eastAsia="Times New Roman" w:hAnsi="Times New Roman" w:cs="Times New Roman"/>
          <w:sz w:val="24"/>
        </w:rPr>
        <w:t>Each node in a linked list has two pairs of .............. and ...................</w:t>
      </w:r>
    </w:p>
    <w:p w14:paraId="3BB566DE" w14:textId="77777777" w:rsidR="003B7110" w:rsidRPr="00722F08" w:rsidRDefault="003B7110" w:rsidP="003B7110">
      <w:pPr>
        <w:pStyle w:val="ListParagraph"/>
        <w:spacing w:after="0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"/>
        <w:tblW w:w="8370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050"/>
      </w:tblGrid>
      <w:tr w:rsidR="003B7110" w:rsidRPr="00722F08" w14:paraId="22ACE113" w14:textId="77777777" w:rsidTr="003A1B41">
        <w:tc>
          <w:tcPr>
            <w:tcW w:w="4320" w:type="dxa"/>
            <w:shd w:val="clear" w:color="auto" w:fill="auto"/>
          </w:tcPr>
          <w:p w14:paraId="3938381A" w14:textId="77777777" w:rsidR="003B7110" w:rsidRPr="00722F08" w:rsidRDefault="003B7110" w:rsidP="003B711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 xml:space="preserve">Link </w:t>
            </w:r>
            <w:r w:rsidRPr="00722F08">
              <w:rPr>
                <w:rFonts w:ascii="Times New Roman" w:eastAsia="Times New Roman" w:hAnsi="Times New Roman" w:cs="Times New Roman"/>
                <w:sz w:val="24"/>
              </w:rPr>
              <w:t>field and information field</w:t>
            </w:r>
          </w:p>
        </w:tc>
        <w:tc>
          <w:tcPr>
            <w:tcW w:w="4050" w:type="dxa"/>
            <w:shd w:val="clear" w:color="auto" w:fill="auto"/>
          </w:tcPr>
          <w:p w14:paraId="3CCD1509" w14:textId="77777777" w:rsidR="003B7110" w:rsidRPr="00722F08" w:rsidRDefault="003B7110" w:rsidP="003B711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Link field and Next field</w:t>
            </w:r>
          </w:p>
        </w:tc>
      </w:tr>
      <w:tr w:rsidR="003B7110" w:rsidRPr="00722F08" w14:paraId="66E97339" w14:textId="77777777" w:rsidTr="003A1B41">
        <w:tc>
          <w:tcPr>
            <w:tcW w:w="4320" w:type="dxa"/>
            <w:shd w:val="clear" w:color="auto" w:fill="auto"/>
          </w:tcPr>
          <w:p w14:paraId="5D435178" w14:textId="77777777" w:rsidR="003B7110" w:rsidRPr="00722F08" w:rsidRDefault="003B7110" w:rsidP="003B711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Data field and information field</w:t>
            </w:r>
          </w:p>
        </w:tc>
        <w:tc>
          <w:tcPr>
            <w:tcW w:w="4050" w:type="dxa"/>
            <w:shd w:val="clear" w:color="auto" w:fill="auto"/>
          </w:tcPr>
          <w:p w14:paraId="7A9951F1" w14:textId="77777777" w:rsidR="003B7110" w:rsidRPr="00722F08" w:rsidRDefault="003B7110" w:rsidP="003B711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Address field and link field</w:t>
            </w:r>
          </w:p>
        </w:tc>
      </w:tr>
      <w:tr w:rsidR="003B7110" w:rsidRPr="00722F08" w14:paraId="18E2C398" w14:textId="77777777" w:rsidTr="003A1B41">
        <w:tc>
          <w:tcPr>
            <w:tcW w:w="4320" w:type="dxa"/>
            <w:shd w:val="clear" w:color="auto" w:fill="auto"/>
          </w:tcPr>
          <w:p w14:paraId="24F64878" w14:textId="77777777" w:rsidR="003B7110" w:rsidRPr="00722F08" w:rsidRDefault="003B7110" w:rsidP="003B711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None of the above</w:t>
            </w:r>
          </w:p>
        </w:tc>
        <w:tc>
          <w:tcPr>
            <w:tcW w:w="4050" w:type="dxa"/>
            <w:shd w:val="clear" w:color="auto" w:fill="auto"/>
          </w:tcPr>
          <w:p w14:paraId="1746F99D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E76639A" w14:textId="77777777" w:rsidR="003B7110" w:rsidRPr="00722F08" w:rsidRDefault="003B7110" w:rsidP="003B7110">
      <w:pPr>
        <w:pStyle w:val="ListParagraph"/>
        <w:shd w:val="clear" w:color="auto" w:fill="FFFFFF"/>
        <w:spacing w:after="0"/>
        <w:rPr>
          <w:rFonts w:ascii="Times New Roman" w:hAnsi="Times New Roman" w:cs="Times New Roman"/>
          <w:sz w:val="24"/>
        </w:rPr>
      </w:pPr>
    </w:p>
    <w:p w14:paraId="2ED7EC6E" w14:textId="77777777" w:rsidR="003B7110" w:rsidRPr="00722F08" w:rsidRDefault="003B7110" w:rsidP="003B7110">
      <w:pPr>
        <w:pStyle w:val="ListParagraph"/>
        <w:rPr>
          <w:rFonts w:ascii="Times New Roman" w:hAnsi="Times New Roman" w:cs="Times New Roman"/>
          <w:sz w:val="24"/>
        </w:rPr>
      </w:pPr>
    </w:p>
    <w:p w14:paraId="2C95F780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</w:rPr>
      </w:pPr>
      <w:r w:rsidRPr="00722F08">
        <w:rPr>
          <w:rFonts w:ascii="Times New Roman" w:hAnsi="Times New Roman" w:cs="Times New Roman"/>
          <w:sz w:val="24"/>
        </w:rPr>
        <w:t xml:space="preserve"> Which of the following name does not relate to stacks?</w:t>
      </w:r>
    </w:p>
    <w:p w14:paraId="1044C48B" w14:textId="77777777" w:rsidR="003B7110" w:rsidRPr="00722F08" w:rsidRDefault="003B7110" w:rsidP="003B7110">
      <w:pPr>
        <w:pStyle w:val="ListParagraph"/>
        <w:rPr>
          <w:rFonts w:ascii="Times New Roman" w:hAnsi="Times New Roman" w:cs="Times New Roman"/>
          <w:sz w:val="24"/>
        </w:rPr>
      </w:pPr>
    </w:p>
    <w:tbl>
      <w:tblPr>
        <w:tblStyle w:val="TableGrid"/>
        <w:tblW w:w="8370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050"/>
      </w:tblGrid>
      <w:tr w:rsidR="003B7110" w:rsidRPr="00722F08" w14:paraId="299B078C" w14:textId="77777777" w:rsidTr="003A1B41">
        <w:tc>
          <w:tcPr>
            <w:tcW w:w="4320" w:type="dxa"/>
            <w:shd w:val="clear" w:color="auto" w:fill="auto"/>
          </w:tcPr>
          <w:p w14:paraId="3934B035" w14:textId="77777777" w:rsidR="003B7110" w:rsidRPr="00722F08" w:rsidRDefault="003B7110" w:rsidP="003B711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color w:val="000000" w:themeColor="text1"/>
                <w:sz w:val="24"/>
              </w:rPr>
              <w:t>LIFO</w:t>
            </w:r>
          </w:p>
        </w:tc>
        <w:tc>
          <w:tcPr>
            <w:tcW w:w="4050" w:type="dxa"/>
            <w:shd w:val="clear" w:color="auto" w:fill="auto"/>
          </w:tcPr>
          <w:p w14:paraId="3558C56F" w14:textId="77777777" w:rsidR="003B7110" w:rsidRPr="00722F08" w:rsidRDefault="003B7110" w:rsidP="003B711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FILO</w:t>
            </w:r>
          </w:p>
        </w:tc>
      </w:tr>
      <w:tr w:rsidR="003B7110" w:rsidRPr="00722F08" w14:paraId="22BFCE37" w14:textId="77777777" w:rsidTr="003A1B41">
        <w:tc>
          <w:tcPr>
            <w:tcW w:w="4320" w:type="dxa"/>
            <w:shd w:val="clear" w:color="auto" w:fill="auto"/>
          </w:tcPr>
          <w:p w14:paraId="3B7D3FA1" w14:textId="77777777" w:rsidR="003B7110" w:rsidRPr="00722F08" w:rsidRDefault="003B7110" w:rsidP="003B711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FIFO</w:t>
            </w:r>
          </w:p>
        </w:tc>
        <w:tc>
          <w:tcPr>
            <w:tcW w:w="4050" w:type="dxa"/>
            <w:shd w:val="clear" w:color="auto" w:fill="auto"/>
          </w:tcPr>
          <w:p w14:paraId="4EFEDF0D" w14:textId="77777777" w:rsidR="003B7110" w:rsidRPr="00722F08" w:rsidRDefault="003B7110" w:rsidP="003B711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PUSH-DOWN</w:t>
            </w:r>
          </w:p>
        </w:tc>
      </w:tr>
      <w:tr w:rsidR="003B7110" w:rsidRPr="00722F08" w14:paraId="720C2913" w14:textId="77777777" w:rsidTr="003A1B41">
        <w:tc>
          <w:tcPr>
            <w:tcW w:w="4320" w:type="dxa"/>
            <w:shd w:val="clear" w:color="auto" w:fill="auto"/>
          </w:tcPr>
          <w:p w14:paraId="3356DB50" w14:textId="77777777" w:rsidR="003B7110" w:rsidRPr="00722F08" w:rsidRDefault="003B7110" w:rsidP="003B711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None of the above</w:t>
            </w:r>
          </w:p>
          <w:p w14:paraId="262862E8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6725C3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0" w:type="dxa"/>
            <w:shd w:val="clear" w:color="auto" w:fill="auto"/>
          </w:tcPr>
          <w:p w14:paraId="6E208E9E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90AA79" w14:textId="77777777" w:rsidR="003B7110" w:rsidRPr="00722F08" w:rsidRDefault="003B7110" w:rsidP="003B7110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Times New Roman" w:hAnsi="Times New Roman" w:cs="Times New Roman"/>
          <w:sz w:val="24"/>
        </w:rPr>
      </w:pPr>
      <w:r w:rsidRPr="00722F08">
        <w:rPr>
          <w:rFonts w:ascii="Times New Roman" w:eastAsia="Times New Roman" w:hAnsi="Times New Roman" w:cs="Times New Roman"/>
          <w:sz w:val="24"/>
        </w:rPr>
        <w:t>In a queue, the initial values of front pointer f rare pointer r should be …</w:t>
      </w:r>
      <w:proofErr w:type="gramStart"/>
      <w:r w:rsidRPr="00722F08">
        <w:rPr>
          <w:rFonts w:ascii="Times New Roman" w:eastAsia="Times New Roman" w:hAnsi="Times New Roman" w:cs="Times New Roman"/>
          <w:sz w:val="24"/>
        </w:rPr>
        <w:t>…..</w:t>
      </w:r>
      <w:proofErr w:type="gramEnd"/>
      <w:r w:rsidRPr="00722F08">
        <w:rPr>
          <w:rFonts w:ascii="Times New Roman" w:eastAsia="Times New Roman" w:hAnsi="Times New Roman" w:cs="Times New Roman"/>
          <w:sz w:val="24"/>
        </w:rPr>
        <w:t xml:space="preserve"> and ……</w:t>
      </w:r>
      <w:proofErr w:type="gramStart"/>
      <w:r w:rsidRPr="00722F08">
        <w:rPr>
          <w:rFonts w:ascii="Times New Roman" w:eastAsia="Times New Roman" w:hAnsi="Times New Roman" w:cs="Times New Roman"/>
          <w:sz w:val="24"/>
        </w:rPr>
        <w:t>…..</w:t>
      </w:r>
      <w:proofErr w:type="gramEnd"/>
      <w:r w:rsidRPr="00722F08">
        <w:rPr>
          <w:rFonts w:ascii="Times New Roman" w:eastAsia="Times New Roman" w:hAnsi="Times New Roman" w:cs="Times New Roman"/>
          <w:sz w:val="24"/>
        </w:rPr>
        <w:t xml:space="preserve"> respectively.</w:t>
      </w:r>
    </w:p>
    <w:p w14:paraId="63E8C570" w14:textId="77777777" w:rsidR="003B7110" w:rsidRPr="00722F08" w:rsidRDefault="003B7110" w:rsidP="003B7110">
      <w:pPr>
        <w:pStyle w:val="ListParagraph"/>
        <w:rPr>
          <w:rFonts w:ascii="Times New Roman" w:eastAsia="Times New Roman" w:hAnsi="Times New Roman" w:cs="Times New Roman"/>
          <w:sz w:val="24"/>
        </w:rPr>
      </w:pPr>
    </w:p>
    <w:tbl>
      <w:tblPr>
        <w:tblStyle w:val="TableGrid"/>
        <w:tblW w:w="8370" w:type="dxa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050"/>
      </w:tblGrid>
      <w:tr w:rsidR="003B7110" w:rsidRPr="00722F08" w14:paraId="6D8C4557" w14:textId="77777777" w:rsidTr="003A1B41">
        <w:tc>
          <w:tcPr>
            <w:tcW w:w="4320" w:type="dxa"/>
            <w:shd w:val="clear" w:color="auto" w:fill="auto"/>
          </w:tcPr>
          <w:p w14:paraId="73EB3F96" w14:textId="77777777" w:rsidR="003B7110" w:rsidRPr="00722F08" w:rsidRDefault="003B7110" w:rsidP="003B711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0 and 1</w:t>
            </w:r>
          </w:p>
        </w:tc>
        <w:tc>
          <w:tcPr>
            <w:tcW w:w="4050" w:type="dxa"/>
            <w:shd w:val="clear" w:color="auto" w:fill="auto"/>
          </w:tcPr>
          <w:p w14:paraId="22F35EE5" w14:textId="77777777" w:rsidR="003B7110" w:rsidRPr="00722F08" w:rsidRDefault="003B7110" w:rsidP="003B711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 xml:space="preserve"> 1 and 0</w:t>
            </w:r>
          </w:p>
        </w:tc>
      </w:tr>
      <w:tr w:rsidR="003B7110" w:rsidRPr="00722F08" w14:paraId="4055F0DE" w14:textId="77777777" w:rsidTr="003A1B41">
        <w:tc>
          <w:tcPr>
            <w:tcW w:w="4320" w:type="dxa"/>
            <w:shd w:val="clear" w:color="auto" w:fill="auto"/>
          </w:tcPr>
          <w:p w14:paraId="394D05C1" w14:textId="77777777" w:rsidR="003B7110" w:rsidRPr="00722F08" w:rsidRDefault="003B7110" w:rsidP="003B711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0 and -1</w:t>
            </w:r>
          </w:p>
        </w:tc>
        <w:tc>
          <w:tcPr>
            <w:tcW w:w="4050" w:type="dxa"/>
            <w:shd w:val="clear" w:color="auto" w:fill="auto"/>
          </w:tcPr>
          <w:p w14:paraId="5AE28D5C" w14:textId="77777777" w:rsidR="003B7110" w:rsidRPr="00722F08" w:rsidRDefault="003B7110" w:rsidP="003B711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eastAsia="Times New Roman" w:hAnsi="Times New Roman" w:cs="Times New Roman"/>
                <w:sz w:val="24"/>
              </w:rPr>
              <w:t>-1 and 0</w:t>
            </w:r>
          </w:p>
        </w:tc>
      </w:tr>
      <w:tr w:rsidR="003B7110" w:rsidRPr="00722F08" w14:paraId="662208AB" w14:textId="77777777" w:rsidTr="003A1B41">
        <w:tc>
          <w:tcPr>
            <w:tcW w:w="4320" w:type="dxa"/>
            <w:shd w:val="clear" w:color="auto" w:fill="auto"/>
          </w:tcPr>
          <w:p w14:paraId="3C064473" w14:textId="77777777" w:rsidR="003B7110" w:rsidRPr="00722F08" w:rsidRDefault="003B7110" w:rsidP="003B711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22F08">
              <w:rPr>
                <w:rFonts w:ascii="Times New Roman" w:hAnsi="Times New Roman" w:cs="Times New Roman"/>
                <w:sz w:val="24"/>
                <w:szCs w:val="24"/>
              </w:rPr>
              <w:t>None of the above</w:t>
            </w:r>
          </w:p>
        </w:tc>
        <w:tc>
          <w:tcPr>
            <w:tcW w:w="4050" w:type="dxa"/>
            <w:shd w:val="clear" w:color="auto" w:fill="auto"/>
          </w:tcPr>
          <w:p w14:paraId="577CB469" w14:textId="77777777" w:rsidR="003B7110" w:rsidRPr="00722F08" w:rsidRDefault="003B7110" w:rsidP="003A1B41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B370DF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FDF24D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456544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  <w:gridCol w:w="1503"/>
        <w:gridCol w:w="1503"/>
      </w:tblGrid>
      <w:tr w:rsidR="003B7110" w:rsidRPr="00722F08" w14:paraId="15CD2C67" w14:textId="77777777" w:rsidTr="003A1B41">
        <w:tc>
          <w:tcPr>
            <w:tcW w:w="1502" w:type="dxa"/>
          </w:tcPr>
          <w:p w14:paraId="1E4AADC2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01</w:t>
            </w:r>
          </w:p>
        </w:tc>
        <w:tc>
          <w:tcPr>
            <w:tcW w:w="1503" w:type="dxa"/>
          </w:tcPr>
          <w:p w14:paraId="31F8ACF7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2C105021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08DED802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68118C48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043F91E8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53FBCCD8" w14:textId="77777777" w:rsidTr="003A1B41">
        <w:tc>
          <w:tcPr>
            <w:tcW w:w="1502" w:type="dxa"/>
          </w:tcPr>
          <w:p w14:paraId="7B2D2AF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lastRenderedPageBreak/>
              <w:t>02</w:t>
            </w:r>
          </w:p>
        </w:tc>
        <w:tc>
          <w:tcPr>
            <w:tcW w:w="1503" w:type="dxa"/>
          </w:tcPr>
          <w:p w14:paraId="0ED5D40C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3C347826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43F20E97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382686F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39141F26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2F05B8A9" w14:textId="77777777" w:rsidTr="003A1B41">
        <w:tc>
          <w:tcPr>
            <w:tcW w:w="1502" w:type="dxa"/>
          </w:tcPr>
          <w:p w14:paraId="7DEE64B7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03</w:t>
            </w:r>
          </w:p>
        </w:tc>
        <w:tc>
          <w:tcPr>
            <w:tcW w:w="1503" w:type="dxa"/>
          </w:tcPr>
          <w:p w14:paraId="3D9AB00D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7260A807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011B156C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071193E6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486392DB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4016CB01" w14:textId="77777777" w:rsidTr="003A1B41">
        <w:tc>
          <w:tcPr>
            <w:tcW w:w="1502" w:type="dxa"/>
          </w:tcPr>
          <w:p w14:paraId="0989E62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04</w:t>
            </w:r>
          </w:p>
        </w:tc>
        <w:tc>
          <w:tcPr>
            <w:tcW w:w="1503" w:type="dxa"/>
          </w:tcPr>
          <w:p w14:paraId="0A4EB62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08AE4C5D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21B431A0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18E0968D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7AFC6760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575A5FB6" w14:textId="77777777" w:rsidTr="003A1B41">
        <w:tc>
          <w:tcPr>
            <w:tcW w:w="1502" w:type="dxa"/>
          </w:tcPr>
          <w:p w14:paraId="4576CC6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05</w:t>
            </w:r>
          </w:p>
        </w:tc>
        <w:tc>
          <w:tcPr>
            <w:tcW w:w="1503" w:type="dxa"/>
          </w:tcPr>
          <w:p w14:paraId="798BE8CC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076EDD76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4332BB61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0C4B44F8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3EA19192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4AC96C05" w14:textId="77777777" w:rsidTr="003A1B41">
        <w:tc>
          <w:tcPr>
            <w:tcW w:w="1502" w:type="dxa"/>
          </w:tcPr>
          <w:p w14:paraId="4116A282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06</w:t>
            </w:r>
          </w:p>
        </w:tc>
        <w:tc>
          <w:tcPr>
            <w:tcW w:w="1503" w:type="dxa"/>
          </w:tcPr>
          <w:p w14:paraId="1C65237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6F0DE4E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0312F12C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08BADFA8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0422EC21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7355F625" w14:textId="77777777" w:rsidTr="003A1B41">
        <w:tc>
          <w:tcPr>
            <w:tcW w:w="1502" w:type="dxa"/>
          </w:tcPr>
          <w:p w14:paraId="2C41D5AF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07</w:t>
            </w:r>
          </w:p>
        </w:tc>
        <w:tc>
          <w:tcPr>
            <w:tcW w:w="1503" w:type="dxa"/>
          </w:tcPr>
          <w:p w14:paraId="74AF73A9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09F5197A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1ADF1332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7AF02FA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6B60958B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6128A2C3" w14:textId="77777777" w:rsidTr="003A1B41">
        <w:tc>
          <w:tcPr>
            <w:tcW w:w="1502" w:type="dxa"/>
          </w:tcPr>
          <w:p w14:paraId="43D0E500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08</w:t>
            </w:r>
          </w:p>
        </w:tc>
        <w:tc>
          <w:tcPr>
            <w:tcW w:w="1503" w:type="dxa"/>
          </w:tcPr>
          <w:p w14:paraId="3FEDF8B5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276B0B13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5094B124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735C98BA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425C11EE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013D4803" w14:textId="77777777" w:rsidTr="003A1B41">
        <w:tc>
          <w:tcPr>
            <w:tcW w:w="1502" w:type="dxa"/>
          </w:tcPr>
          <w:p w14:paraId="6EF901BB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09</w:t>
            </w:r>
          </w:p>
        </w:tc>
        <w:tc>
          <w:tcPr>
            <w:tcW w:w="1503" w:type="dxa"/>
          </w:tcPr>
          <w:p w14:paraId="61C45C8A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451F12D8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5422B3D9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525A5B55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6F6E9B00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  <w:tr w:rsidR="003B7110" w:rsidRPr="00722F08" w14:paraId="5DB3EB73" w14:textId="77777777" w:rsidTr="003A1B41">
        <w:tc>
          <w:tcPr>
            <w:tcW w:w="1502" w:type="dxa"/>
          </w:tcPr>
          <w:p w14:paraId="27005C0E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22F08">
              <w:rPr>
                <w:rFonts w:ascii="Times New Roman" w:hAnsi="Times New Roman" w:cs="Times New Roman"/>
                <w:b/>
                <w:sz w:val="24"/>
              </w:rPr>
              <w:t>10</w:t>
            </w:r>
          </w:p>
        </w:tc>
        <w:tc>
          <w:tcPr>
            <w:tcW w:w="1503" w:type="dxa"/>
          </w:tcPr>
          <w:p w14:paraId="53D84B12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503" w:type="dxa"/>
          </w:tcPr>
          <w:p w14:paraId="2BC4C98B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503" w:type="dxa"/>
          </w:tcPr>
          <w:p w14:paraId="3774AD1E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503" w:type="dxa"/>
          </w:tcPr>
          <w:p w14:paraId="122226A7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d</w:t>
            </w:r>
          </w:p>
        </w:tc>
        <w:tc>
          <w:tcPr>
            <w:tcW w:w="1503" w:type="dxa"/>
          </w:tcPr>
          <w:p w14:paraId="43318479" w14:textId="77777777" w:rsidR="003B7110" w:rsidRPr="00722F08" w:rsidRDefault="003B7110" w:rsidP="003A1B4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722F08">
              <w:rPr>
                <w:rFonts w:ascii="Times New Roman" w:hAnsi="Times New Roman" w:cs="Times New Roman"/>
                <w:sz w:val="24"/>
              </w:rPr>
              <w:t>e</w:t>
            </w:r>
          </w:p>
        </w:tc>
      </w:tr>
    </w:tbl>
    <w:p w14:paraId="5A5C7E48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657264" w14:textId="77777777" w:rsidR="003B7110" w:rsidRPr="00722F08" w:rsidRDefault="003B7110" w:rsidP="003B7110">
      <w:pPr>
        <w:spacing w:after="0"/>
        <w:rPr>
          <w:rFonts w:ascii="Times New Roman" w:eastAsia="Times New Roman" w:hAnsi="Times New Roman" w:cs="Times New Roman"/>
          <w:b/>
          <w:sz w:val="24"/>
        </w:rPr>
      </w:pPr>
      <w:r w:rsidRPr="00722F08">
        <w:rPr>
          <w:rFonts w:ascii="Times New Roman" w:eastAsia="Times New Roman" w:hAnsi="Times New Roman" w:cs="Times New Roman"/>
          <w:b/>
          <w:sz w:val="24"/>
        </w:rPr>
        <w:t xml:space="preserve">Part B: Structured Essay Questions.           </w:t>
      </w:r>
      <w:r w:rsidRPr="00722F08">
        <w:rPr>
          <w:rFonts w:ascii="Times New Roman" w:eastAsia="Times New Roman" w:hAnsi="Times New Roman" w:cs="Times New Roman"/>
          <w:b/>
          <w:sz w:val="24"/>
        </w:rPr>
        <w:tab/>
      </w:r>
      <w:r w:rsidRPr="00722F08">
        <w:rPr>
          <w:rFonts w:ascii="Times New Roman" w:eastAsia="Times New Roman" w:hAnsi="Times New Roman" w:cs="Times New Roman"/>
          <w:b/>
          <w:sz w:val="24"/>
        </w:rPr>
        <w:tab/>
      </w:r>
      <w:r w:rsidRPr="00722F08">
        <w:rPr>
          <w:rFonts w:ascii="Times New Roman" w:eastAsia="Times New Roman" w:hAnsi="Times New Roman" w:cs="Times New Roman"/>
          <w:b/>
          <w:sz w:val="24"/>
        </w:rPr>
        <w:tab/>
      </w:r>
      <w:r w:rsidRPr="00722F08">
        <w:rPr>
          <w:rFonts w:ascii="Times New Roman" w:eastAsia="Times New Roman" w:hAnsi="Times New Roman" w:cs="Times New Roman"/>
          <w:b/>
          <w:sz w:val="24"/>
        </w:rPr>
        <w:tab/>
      </w:r>
      <w:r w:rsidRPr="00722F08">
        <w:rPr>
          <w:rFonts w:ascii="Times New Roman" w:eastAsia="Times New Roman" w:hAnsi="Times New Roman" w:cs="Times New Roman"/>
          <w:b/>
          <w:sz w:val="24"/>
        </w:rPr>
        <w:tab/>
        <w:t>(</w:t>
      </w:r>
      <w:r w:rsidR="009A591C" w:rsidRPr="00722F08">
        <w:rPr>
          <w:rFonts w:ascii="Times New Roman" w:eastAsia="Times New Roman" w:hAnsi="Times New Roman" w:cs="Times New Roman"/>
          <w:b/>
          <w:sz w:val="24"/>
        </w:rPr>
        <w:t>5</w:t>
      </w:r>
      <w:r w:rsidRPr="00722F08">
        <w:rPr>
          <w:rFonts w:ascii="Times New Roman" w:eastAsia="Times New Roman" w:hAnsi="Times New Roman" w:cs="Times New Roman"/>
          <w:b/>
          <w:sz w:val="24"/>
        </w:rPr>
        <w:t>0Mark)</w:t>
      </w:r>
    </w:p>
    <w:p w14:paraId="33E21ED3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C55CD9" w14:textId="77777777" w:rsidR="003B7110" w:rsidRPr="00722F08" w:rsidRDefault="003B7110" w:rsidP="003B7110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879C4B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83AA35" w14:textId="77777777" w:rsidR="003B7110" w:rsidRPr="00722F08" w:rsidRDefault="003B7110" w:rsidP="003B711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Why Stacks are called “LIFO” structures and Queues are called “FIFO” structures. Explain the complexities in terms of Big O notations. If required, make a graphical representation. </w:t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  <w:t xml:space="preserve">   (6 mark)</w:t>
      </w:r>
    </w:p>
    <w:p w14:paraId="21259F9A" w14:textId="77777777" w:rsidR="003B7110" w:rsidRPr="00722F08" w:rsidRDefault="003B7110" w:rsidP="003B7110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68A373" w14:textId="77777777" w:rsidR="003B7110" w:rsidRPr="00722F08" w:rsidRDefault="003B7110" w:rsidP="003B711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Briefly explain the concept of “Linked List” data structure. </w:t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  <w:t xml:space="preserve">   (4 mark)</w:t>
      </w:r>
    </w:p>
    <w:p w14:paraId="385337B6" w14:textId="77777777" w:rsidR="003B7110" w:rsidRPr="00722F08" w:rsidRDefault="003B7110" w:rsidP="003B7110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8D1F26" w14:textId="77777777" w:rsidR="003B7110" w:rsidRPr="00722F08" w:rsidRDefault="003B7110" w:rsidP="003B711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Suppose an initially empty queue Q has performed a total of 32 enqueue operations, 10 front operations and 15 dequeue operations. What would be the current size of the queue? (No of elements in the current </w:t>
      </w:r>
      <w:proofErr w:type="gramStart"/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queue)   </w:t>
      </w:r>
      <w:proofErr w:type="gramEnd"/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(2 mark)</w:t>
      </w:r>
    </w:p>
    <w:p w14:paraId="1FF0F370" w14:textId="77777777" w:rsidR="003B7110" w:rsidRPr="00722F08" w:rsidRDefault="003B7110" w:rsidP="003B7110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9B7C243" w14:textId="77777777" w:rsidR="003B7110" w:rsidRPr="00722F08" w:rsidRDefault="003B7110" w:rsidP="003B7110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Derive the push/pop function and enqueue/dequeue operations               </w:t>
      </w:r>
      <w:proofErr w:type="gramStart"/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(</w:t>
      </w:r>
      <w:proofErr w:type="gramEnd"/>
      <w:r w:rsidRPr="00722F08">
        <w:rPr>
          <w:rFonts w:ascii="Times New Roman" w:eastAsia="Times New Roman" w:hAnsi="Times New Roman" w:cs="Times New Roman"/>
          <w:sz w:val="24"/>
          <w:szCs w:val="24"/>
        </w:rPr>
        <w:t>8 mark)</w:t>
      </w:r>
    </w:p>
    <w:p w14:paraId="19A4757C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3BD450" w14:textId="77777777" w:rsidR="003B7110" w:rsidRPr="00722F08" w:rsidRDefault="003B7110" w:rsidP="003B7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4CD8BA" w14:textId="77777777" w:rsidR="003B7110" w:rsidRPr="00722F08" w:rsidRDefault="003B7110" w:rsidP="003B7110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234557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7227F87D" w14:textId="77777777" w:rsidR="003B7110" w:rsidRPr="00722F08" w:rsidRDefault="003B7110" w:rsidP="003B7110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Using an appropriate array example, explain how main searching algorithms can be performed.     </w:t>
      </w:r>
      <w:r w:rsidRPr="00722F08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722F08">
        <w:rPr>
          <w:rFonts w:ascii="Times New Roman" w:hAnsi="Times New Roman" w:cs="Times New Roman"/>
          <w:sz w:val="24"/>
          <w:szCs w:val="24"/>
        </w:rPr>
        <w:tab/>
      </w:r>
      <w:r w:rsidRPr="00722F08">
        <w:rPr>
          <w:rFonts w:ascii="Times New Roman" w:hAnsi="Times New Roman" w:cs="Times New Roman"/>
          <w:sz w:val="24"/>
          <w:szCs w:val="24"/>
        </w:rPr>
        <w:tab/>
      </w:r>
      <w:r w:rsidRPr="00722F08">
        <w:rPr>
          <w:rFonts w:ascii="Times New Roman" w:hAnsi="Times New Roman" w:cs="Times New Roman"/>
          <w:sz w:val="24"/>
          <w:szCs w:val="24"/>
        </w:rPr>
        <w:tab/>
      </w:r>
      <w:r w:rsidRPr="00722F08">
        <w:rPr>
          <w:rFonts w:ascii="Times New Roman" w:hAnsi="Times New Roman" w:cs="Times New Roman"/>
          <w:sz w:val="24"/>
          <w:szCs w:val="24"/>
        </w:rPr>
        <w:tab/>
        <w:t xml:space="preserve">                     </w:t>
      </w:r>
      <w:r w:rsidRPr="00722F08">
        <w:rPr>
          <w:rFonts w:ascii="Times New Roman" w:hAnsi="Times New Roman" w:cs="Times New Roman"/>
          <w:sz w:val="24"/>
          <w:szCs w:val="24"/>
        </w:rPr>
        <w:tab/>
      </w:r>
      <w:r w:rsidRPr="00722F08">
        <w:rPr>
          <w:rFonts w:ascii="Times New Roman" w:hAnsi="Times New Roman" w:cs="Times New Roman"/>
          <w:sz w:val="24"/>
          <w:szCs w:val="24"/>
        </w:rPr>
        <w:tab/>
        <w:t xml:space="preserve">    (8 mark)            </w:t>
      </w:r>
    </w:p>
    <w:p w14:paraId="0274C41B" w14:textId="77777777" w:rsidR="003B7110" w:rsidRPr="00722F08" w:rsidRDefault="003B7110" w:rsidP="003B7110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93FA7A" w14:textId="77777777" w:rsidR="003B7110" w:rsidRPr="00722F08" w:rsidRDefault="003B7110" w:rsidP="003B7110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Briefly explain where you may apply above searching algorithms and describe their complexities in terms of big O notation.                                                      (6 mark)</w:t>
      </w:r>
    </w:p>
    <w:p w14:paraId="4BFCFCC7" w14:textId="77777777" w:rsidR="003B7110" w:rsidRPr="00722F08" w:rsidRDefault="003B7110" w:rsidP="003B7110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37A42B2" w14:textId="77777777" w:rsidR="003B7110" w:rsidRPr="00722F08" w:rsidRDefault="003B7110" w:rsidP="003B7110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Consider the following code block identify the problems with the code and resolve the problems.                                                           </w:t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(6 mark)</w:t>
      </w:r>
    </w:p>
    <w:p w14:paraId="445D8FCA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t </w:t>
      </w:r>
      <w:proofErr w:type="spellStart"/>
      <w:proofErr w:type="gramStart"/>
      <w:r w:rsidRPr="00722F08">
        <w:rPr>
          <w:rFonts w:ascii="Times New Roman" w:eastAsia="Times New Roman" w:hAnsi="Times New Roman" w:cs="Times New Roman"/>
          <w:sz w:val="24"/>
          <w:szCs w:val="24"/>
        </w:rPr>
        <w:t>binarySearch</w:t>
      </w:r>
      <w:proofErr w:type="spellEnd"/>
      <w:r w:rsidRPr="00722F0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722F08">
        <w:rPr>
          <w:rFonts w:ascii="Times New Roman" w:eastAsia="Times New Roman" w:hAnsi="Times New Roman" w:cs="Times New Roman"/>
          <w:sz w:val="24"/>
          <w:szCs w:val="24"/>
        </w:rPr>
        <w:t>int array[], int size, int value)</w:t>
      </w:r>
    </w:p>
    <w:p w14:paraId="54620C27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507910DB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int first = 0, </w:t>
      </w:r>
      <w:proofErr w:type="spellStart"/>
      <w:proofErr w:type="gramStart"/>
      <w:r w:rsidRPr="00722F08">
        <w:rPr>
          <w:rFonts w:ascii="Times New Roman" w:eastAsia="Times New Roman" w:hAnsi="Times New Roman" w:cs="Times New Roman"/>
          <w:sz w:val="24"/>
          <w:szCs w:val="24"/>
        </w:rPr>
        <w:t>last,middle</w:t>
      </w:r>
      <w:proofErr w:type="spellEnd"/>
      <w:proofErr w:type="gramEnd"/>
      <w:r w:rsidRPr="00722F08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spellStart"/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position; </w:t>
      </w:r>
      <w:proofErr w:type="spellEnd"/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</w:p>
    <w:p w14:paraId="4F886F7C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proofErr w:type="spellStart"/>
      <w:r w:rsidRPr="00722F08">
        <w:rPr>
          <w:rFonts w:ascii="Times New Roman" w:eastAsia="Times New Roman" w:hAnsi="Times New Roman" w:cs="Times New Roman"/>
          <w:sz w:val="24"/>
          <w:szCs w:val="24"/>
        </w:rPr>
        <w:t>boolean</w:t>
      </w:r>
      <w:proofErr w:type="spellEnd"/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found = false;        </w:t>
      </w:r>
    </w:p>
    <w:p w14:paraId="4029BE4A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while (found &amp;&amp; first &lt;= last)</w:t>
      </w:r>
    </w:p>
    <w:p w14:paraId="1C75F959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{</w:t>
      </w:r>
    </w:p>
    <w:p w14:paraId="74EB8459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middle = (first + last) / 2;     </w:t>
      </w:r>
    </w:p>
    <w:p w14:paraId="0A41534E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if (array[middle] = value)      </w:t>
      </w:r>
    </w:p>
    <w:p w14:paraId="07258C50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{</w:t>
      </w:r>
    </w:p>
    <w:p w14:paraId="46849CA6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   found = true;</w:t>
      </w:r>
    </w:p>
    <w:p w14:paraId="687A5FFF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   position = middle;</w:t>
      </w:r>
    </w:p>
    <w:p w14:paraId="39C1B5B8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}</w:t>
      </w:r>
    </w:p>
    <w:p w14:paraId="576525E4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else if (array[middle] &gt; value)  </w:t>
      </w:r>
    </w:p>
    <w:p w14:paraId="5E6B71B2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   last = middle + 1;</w:t>
      </w:r>
    </w:p>
    <w:p w14:paraId="5AF599A5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else</w:t>
      </w:r>
    </w:p>
    <w:p w14:paraId="1B1442EF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      first = middle - 1;         </w:t>
      </w:r>
    </w:p>
    <w:p w14:paraId="73588531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}</w:t>
      </w:r>
    </w:p>
    <w:p w14:paraId="25FA95C0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  return position;</w:t>
      </w:r>
    </w:p>
    <w:p w14:paraId="194F9E6D" w14:textId="77777777" w:rsidR="003B7110" w:rsidRPr="00722F08" w:rsidRDefault="003B7110" w:rsidP="003B7110">
      <w:pPr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1E7D6D81" w14:textId="77777777" w:rsidR="003B7110" w:rsidRPr="00722F08" w:rsidRDefault="003B7110" w:rsidP="003B7110">
      <w:pPr>
        <w:tabs>
          <w:tab w:val="left" w:pos="1736"/>
        </w:tabs>
        <w:rPr>
          <w:rFonts w:ascii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4CDEA04A" w14:textId="77777777" w:rsidR="003B7110" w:rsidRPr="00722F08" w:rsidRDefault="003B7110" w:rsidP="003B7110">
      <w:pPr>
        <w:pStyle w:val="ListParagraph"/>
        <w:numPr>
          <w:ilvl w:val="0"/>
          <w:numId w:val="18"/>
        </w:numPr>
        <w:tabs>
          <w:tab w:val="left" w:pos="1736"/>
        </w:tabs>
        <w:rPr>
          <w:rFonts w:ascii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</w:t>
      </w:r>
    </w:p>
    <w:p w14:paraId="13B81A17" w14:textId="77777777" w:rsidR="003B7110" w:rsidRPr="00722F08" w:rsidRDefault="003B7110" w:rsidP="003B7110">
      <w:pPr>
        <w:pStyle w:val="ListParagraph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CDAAB7" w14:textId="77777777" w:rsidR="003B7110" w:rsidRPr="00722F08" w:rsidRDefault="003B7110" w:rsidP="003B7110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 xml:space="preserve">Consider the following list of words: </w:t>
      </w:r>
    </w:p>
    <w:p w14:paraId="251AF776" w14:textId="77777777" w:rsidR="003B7110" w:rsidRPr="00722F08" w:rsidRDefault="003B7110" w:rsidP="003B7110">
      <w:pPr>
        <w:pStyle w:val="ListParagraph"/>
        <w:spacing w:after="0" w:line="360" w:lineRule="auto"/>
        <w:ind w:left="144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 xml:space="preserve">apple, tree, car, dog, yellow, frog, gun, harp </w:t>
      </w:r>
    </w:p>
    <w:p w14:paraId="16944090" w14:textId="77777777" w:rsidR="003B7110" w:rsidRPr="00722F08" w:rsidRDefault="003B7110" w:rsidP="003B7110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>Alphabetize the above list using an insertion sort. Show your work. (6 mark)</w:t>
      </w:r>
    </w:p>
    <w:p w14:paraId="507D8DDB" w14:textId="77777777" w:rsidR="003B7110" w:rsidRPr="00722F08" w:rsidRDefault="003B7110" w:rsidP="003B7110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>Alphabetize the above list using a bubble sort. Show your work. How many complete passes are necessary for the bubble sort to ensure the list is sorted?  (6 mark)</w:t>
      </w:r>
    </w:p>
    <w:p w14:paraId="7BB7F793" w14:textId="77777777" w:rsidR="003B7110" w:rsidRPr="00722F08" w:rsidRDefault="003B7110" w:rsidP="003B7110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 xml:space="preserve">Alphabetize the above list using a merge sort. Show your work.  (6 mark)  </w:t>
      </w:r>
    </w:p>
    <w:p w14:paraId="5BA1CD9E" w14:textId="77777777" w:rsidR="003B7110" w:rsidRPr="00722F08" w:rsidRDefault="003B7110" w:rsidP="003B7110">
      <w:pPr>
        <w:pStyle w:val="ListParagraph"/>
        <w:spacing w:after="0" w:line="360" w:lineRule="auto"/>
        <w:ind w:left="180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5A131E" w14:textId="77777777" w:rsidR="003B7110" w:rsidRPr="00722F08" w:rsidRDefault="003B7110" w:rsidP="003B7110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The insertion sort runs in linear time on an array already sorted. How does it perform it on an array that is sorted in reverse order? </w:t>
      </w:r>
    </w:p>
    <w:p w14:paraId="3F9C553E" w14:textId="77777777" w:rsidR="003B7110" w:rsidRPr="00722F08" w:rsidRDefault="003B7110" w:rsidP="003B7110">
      <w:pPr>
        <w:pStyle w:val="ListParagraph"/>
        <w:spacing w:after="0" w:line="36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Hint: Consider only on performance no coding required.</w:t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  <w:t xml:space="preserve">   (2 mark)</w:t>
      </w:r>
    </w:p>
    <w:p w14:paraId="6B7F0237" w14:textId="77777777" w:rsidR="003B7110" w:rsidRPr="00722F08" w:rsidRDefault="003B7110" w:rsidP="003B7110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84D7E5" w14:textId="77777777" w:rsidR="003B7110" w:rsidRPr="00722F08" w:rsidRDefault="003B7110" w:rsidP="003B7110">
      <w:pPr>
        <w:pStyle w:val="ListParagraph"/>
        <w:spacing w:after="0" w:line="360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5B0C7C" w14:textId="77777777" w:rsidR="003B7110" w:rsidRPr="00722F08" w:rsidRDefault="003B7110" w:rsidP="003B711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FAD5E7" w14:textId="77777777" w:rsidR="003B7110" w:rsidRPr="00722F08" w:rsidRDefault="003B7110" w:rsidP="003B7110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raw a tree of your own and identify the followings.   </w:t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</w:r>
      <w:r w:rsidRPr="00722F08">
        <w:rPr>
          <w:rFonts w:ascii="Times New Roman" w:eastAsia="Times New Roman" w:hAnsi="Times New Roman" w:cs="Times New Roman"/>
          <w:sz w:val="24"/>
          <w:szCs w:val="24"/>
        </w:rPr>
        <w:tab/>
        <w:t xml:space="preserve">    (4 mark)</w:t>
      </w:r>
    </w:p>
    <w:p w14:paraId="79ECDC20" w14:textId="77777777" w:rsidR="003B7110" w:rsidRPr="00722F08" w:rsidRDefault="003B7110" w:rsidP="003B711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Root</w:t>
      </w:r>
    </w:p>
    <w:p w14:paraId="0EC5B655" w14:textId="77777777" w:rsidR="003B7110" w:rsidRPr="00722F08" w:rsidRDefault="003B7110" w:rsidP="003B711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Siblings</w:t>
      </w:r>
    </w:p>
    <w:p w14:paraId="51F09459" w14:textId="77777777" w:rsidR="003B7110" w:rsidRPr="00722F08" w:rsidRDefault="003B7110" w:rsidP="003B711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Edge</w:t>
      </w:r>
    </w:p>
    <w:p w14:paraId="15780063" w14:textId="77777777" w:rsidR="003B7110" w:rsidRPr="00722F08" w:rsidRDefault="003B7110" w:rsidP="003B711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Leaf Node</w:t>
      </w:r>
    </w:p>
    <w:p w14:paraId="37B39894" w14:textId="77777777" w:rsidR="003B7110" w:rsidRPr="00722F08" w:rsidRDefault="003B7110" w:rsidP="003B7110">
      <w:pPr>
        <w:pStyle w:val="ListParagraph"/>
        <w:spacing w:after="0" w:line="360" w:lineRule="auto"/>
        <w:ind w:left="135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F12B98" w14:textId="77777777" w:rsidR="003B7110" w:rsidRPr="00722F08" w:rsidRDefault="003B7110" w:rsidP="003B7110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22F08">
        <w:rPr>
          <w:rFonts w:ascii="Times New Roman" w:hAnsi="Times New Roman" w:cs="Times New Roman"/>
          <w:sz w:val="24"/>
          <w:szCs w:val="24"/>
        </w:rPr>
        <w:t xml:space="preserve">Insert the values </w:t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 xml:space="preserve">3, 2, 1, 4, 5, 6, 7, 16, 15 </w:t>
      </w:r>
      <w:r w:rsidRPr="00722F08">
        <w:rPr>
          <w:rFonts w:ascii="Times New Roman" w:hAnsi="Times New Roman" w:cs="Times New Roman"/>
          <w:sz w:val="24"/>
          <w:szCs w:val="24"/>
        </w:rPr>
        <w:t xml:space="preserve">and </w:t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>14</w:t>
      </w:r>
      <w:r w:rsidRPr="00722F08">
        <w:rPr>
          <w:rFonts w:ascii="Times New Roman" w:hAnsi="Times New Roman" w:cs="Times New Roman"/>
          <w:sz w:val="24"/>
          <w:szCs w:val="24"/>
        </w:rPr>
        <w:t xml:space="preserve"> in that order into a </w:t>
      </w:r>
      <w:r w:rsidRPr="00722F08">
        <w:rPr>
          <w:rFonts w:ascii="Times New Roman" w:hAnsi="Times New Roman" w:cs="Times New Roman"/>
          <w:b/>
          <w:bCs/>
          <w:sz w:val="24"/>
          <w:szCs w:val="24"/>
        </w:rPr>
        <w:t xml:space="preserve">binary search tree. </w:t>
      </w:r>
      <w:r w:rsidRPr="00722F08">
        <w:rPr>
          <w:rFonts w:ascii="Times New Roman" w:hAnsi="Times New Roman" w:cs="Times New Roman"/>
          <w:sz w:val="24"/>
          <w:szCs w:val="24"/>
        </w:rPr>
        <w:t>Clearly show the intermediate steps.                                    (6 mark)</w:t>
      </w:r>
    </w:p>
    <w:p w14:paraId="62227182" w14:textId="77777777" w:rsidR="003B7110" w:rsidRPr="00722F08" w:rsidRDefault="003B7110" w:rsidP="003B7110">
      <w:pPr>
        <w:pStyle w:val="ListParagraph"/>
        <w:spacing w:after="0" w:line="360" w:lineRule="auto"/>
        <w:ind w:left="99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5E697BD7" w14:textId="77777777" w:rsidR="003B7110" w:rsidRPr="00722F08" w:rsidRDefault="003B7110" w:rsidP="003B7110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 xml:space="preserve">For the above developed graph derive the below traversing output.        (6 mark)        </w:t>
      </w:r>
    </w:p>
    <w:p w14:paraId="0FC0CB5D" w14:textId="77777777" w:rsidR="003B7110" w:rsidRPr="00722F08" w:rsidRDefault="003B7110" w:rsidP="003B7110">
      <w:pPr>
        <w:spacing w:after="0" w:line="36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In order, Pre order and Post order output.</w:t>
      </w:r>
    </w:p>
    <w:p w14:paraId="7246639B" w14:textId="77777777" w:rsidR="003B7110" w:rsidRPr="00722F08" w:rsidRDefault="003B7110" w:rsidP="003B7110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2F08">
        <w:rPr>
          <w:rFonts w:ascii="Times New Roman" w:eastAsia="Times New Roman" w:hAnsi="Times New Roman" w:cs="Times New Roman"/>
          <w:sz w:val="24"/>
          <w:szCs w:val="24"/>
        </w:rPr>
        <w:t>Describe a situation where you can apply binary tree concept.               (4 mark)</w:t>
      </w:r>
    </w:p>
    <w:p w14:paraId="116833B0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5939C82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AE8228E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6682A109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3C68D56C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1CD07371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03E97C6A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F569120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70A4F52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5191B655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5E0CC7E6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B5DA769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42EC2D5A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7994B719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59413F61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37294B79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464135A0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4EB31EB4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48ADC897" w14:textId="77777777" w:rsidR="003B7110" w:rsidRPr="00722F08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4DF52398" w14:textId="77777777" w:rsidR="003B7110" w:rsidRPr="00757209" w:rsidRDefault="003B7110" w:rsidP="003B7110">
      <w:pPr>
        <w:pStyle w:val="ListParagraph"/>
        <w:tabs>
          <w:tab w:val="left" w:pos="1736"/>
        </w:tabs>
        <w:ind w:left="108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722F08">
        <w:rPr>
          <w:rFonts w:ascii="Times New Roman" w:hAnsi="Times New Roman" w:cs="Times New Roman"/>
          <w:b/>
          <w:i/>
          <w:sz w:val="24"/>
          <w:szCs w:val="24"/>
        </w:rPr>
        <w:t>---------------- End of Paper--------------</w:t>
      </w:r>
      <w:bookmarkStart w:id="0" w:name="_GoBack"/>
      <w:bookmarkEnd w:id="0"/>
      <w:r w:rsidRPr="00F27AD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</w:t>
      </w:r>
    </w:p>
    <w:p w14:paraId="506356C9" w14:textId="77777777" w:rsidR="00345876" w:rsidRDefault="00747BA7"/>
    <w:sectPr w:rsidR="00345876" w:rsidSect="00400484">
      <w:footerReference w:type="default" r:id="rId7"/>
      <w:pgSz w:w="11907" w:h="16839" w:code="9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523FC4" w14:textId="77777777" w:rsidR="00747BA7" w:rsidRDefault="00747BA7">
      <w:pPr>
        <w:spacing w:after="0" w:line="240" w:lineRule="auto"/>
      </w:pPr>
      <w:r>
        <w:separator/>
      </w:r>
    </w:p>
  </w:endnote>
  <w:endnote w:type="continuationSeparator" w:id="0">
    <w:p w14:paraId="0AB61FF0" w14:textId="77777777" w:rsidR="00747BA7" w:rsidRDefault="00747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704118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A5C120" w14:textId="77777777" w:rsidR="00B94364" w:rsidRDefault="009A59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EEAFF6" w14:textId="77777777" w:rsidR="00B94364" w:rsidRDefault="00747B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63332" w14:textId="77777777" w:rsidR="00747BA7" w:rsidRDefault="00747BA7">
      <w:pPr>
        <w:spacing w:after="0" w:line="240" w:lineRule="auto"/>
      </w:pPr>
      <w:r>
        <w:separator/>
      </w:r>
    </w:p>
  </w:footnote>
  <w:footnote w:type="continuationSeparator" w:id="0">
    <w:p w14:paraId="148AE321" w14:textId="77777777" w:rsidR="00747BA7" w:rsidRDefault="00747B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D3FB0"/>
    <w:multiLevelType w:val="hybridMultilevel"/>
    <w:tmpl w:val="26306C3E"/>
    <w:lvl w:ilvl="0" w:tplc="0D4A197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64353"/>
    <w:multiLevelType w:val="hybridMultilevel"/>
    <w:tmpl w:val="0BBC7F78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C6C32AC"/>
    <w:multiLevelType w:val="hybridMultilevel"/>
    <w:tmpl w:val="26306C3E"/>
    <w:lvl w:ilvl="0" w:tplc="0D4A197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65F8C"/>
    <w:multiLevelType w:val="hybridMultilevel"/>
    <w:tmpl w:val="412A4FAE"/>
    <w:lvl w:ilvl="0" w:tplc="5BCAA7C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23F92"/>
    <w:multiLevelType w:val="hybridMultilevel"/>
    <w:tmpl w:val="412A4FAE"/>
    <w:lvl w:ilvl="0" w:tplc="5BCAA7C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1D3AE2"/>
    <w:multiLevelType w:val="hybridMultilevel"/>
    <w:tmpl w:val="F410CCD8"/>
    <w:lvl w:ilvl="0" w:tplc="3668B67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92C85"/>
    <w:multiLevelType w:val="hybridMultilevel"/>
    <w:tmpl w:val="06C4E66E"/>
    <w:lvl w:ilvl="0" w:tplc="7A2EDA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52C1463"/>
    <w:multiLevelType w:val="hybridMultilevel"/>
    <w:tmpl w:val="04A48A7A"/>
    <w:lvl w:ilvl="0" w:tplc="D5DE289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A455D7"/>
    <w:multiLevelType w:val="hybridMultilevel"/>
    <w:tmpl w:val="234809DC"/>
    <w:lvl w:ilvl="0" w:tplc="9910788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B24BA4"/>
    <w:multiLevelType w:val="hybridMultilevel"/>
    <w:tmpl w:val="9EFEF77E"/>
    <w:lvl w:ilvl="0" w:tplc="04090019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454F36"/>
    <w:multiLevelType w:val="hybridMultilevel"/>
    <w:tmpl w:val="FED4900E"/>
    <w:lvl w:ilvl="0" w:tplc="0ECAB96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166FB9"/>
    <w:multiLevelType w:val="hybridMultilevel"/>
    <w:tmpl w:val="97E48984"/>
    <w:lvl w:ilvl="0" w:tplc="04090013">
      <w:start w:val="1"/>
      <w:numFmt w:val="upperRoman"/>
      <w:lvlText w:val="%1."/>
      <w:lvlJc w:val="righ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2" w15:restartNumberingAfterBreak="0">
    <w:nsid w:val="4B595652"/>
    <w:multiLevelType w:val="hybridMultilevel"/>
    <w:tmpl w:val="26306C3E"/>
    <w:lvl w:ilvl="0" w:tplc="0D4A197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B6109A"/>
    <w:multiLevelType w:val="hybridMultilevel"/>
    <w:tmpl w:val="CB74D45E"/>
    <w:lvl w:ilvl="0" w:tplc="85E2BF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CA0B3B"/>
    <w:multiLevelType w:val="hybridMultilevel"/>
    <w:tmpl w:val="26306C3E"/>
    <w:lvl w:ilvl="0" w:tplc="0D4A197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D35783"/>
    <w:multiLevelType w:val="hybridMultilevel"/>
    <w:tmpl w:val="9B3260B0"/>
    <w:lvl w:ilvl="0" w:tplc="04090019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97471D"/>
    <w:multiLevelType w:val="hybridMultilevel"/>
    <w:tmpl w:val="1AD4A20C"/>
    <w:lvl w:ilvl="0" w:tplc="4D9E387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E2DED"/>
    <w:multiLevelType w:val="hybridMultilevel"/>
    <w:tmpl w:val="12AEF540"/>
    <w:lvl w:ilvl="0" w:tplc="034CC58C">
      <w:start w:val="1"/>
      <w:numFmt w:val="lowerLetter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8" w15:restartNumberingAfterBreak="0">
    <w:nsid w:val="6BF61341"/>
    <w:multiLevelType w:val="hybridMultilevel"/>
    <w:tmpl w:val="6442C098"/>
    <w:lvl w:ilvl="0" w:tplc="FB2C7A6E">
      <w:start w:val="2"/>
      <w:numFmt w:val="decimal"/>
      <w:lvlText w:val="%1."/>
      <w:lvlJc w:val="left"/>
      <w:pPr>
        <w:ind w:left="7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6EE524B7"/>
    <w:multiLevelType w:val="hybridMultilevel"/>
    <w:tmpl w:val="F3FA4714"/>
    <w:lvl w:ilvl="0" w:tplc="56E63BFC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EastAsia" w:hAnsi="Times New Roman" w:cs="Times New Roman" w:hint="default"/>
        <w:sz w:val="24"/>
      </w:rPr>
    </w:lvl>
    <w:lvl w:ilvl="1" w:tplc="1D94125E">
      <w:start w:val="1"/>
      <w:numFmt w:val="lowerLetter"/>
      <w:lvlText w:val="(%2)"/>
      <w:lvlJc w:val="left"/>
      <w:pPr>
        <w:ind w:left="1800" w:hanging="360"/>
      </w:pPr>
      <w:rPr>
        <w:rFonts w:asciiTheme="minorHAnsi" w:eastAsiaTheme="minorEastAsia" w:hAnsiTheme="minorHAnsi" w:cstheme="minorBidi"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8BE6012"/>
    <w:multiLevelType w:val="hybridMultilevel"/>
    <w:tmpl w:val="322400B6"/>
    <w:lvl w:ilvl="0" w:tplc="A2D09E4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426909"/>
    <w:multiLevelType w:val="hybridMultilevel"/>
    <w:tmpl w:val="AA0E8604"/>
    <w:lvl w:ilvl="0" w:tplc="5CB01F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4"/>
  </w:num>
  <w:num w:numId="3">
    <w:abstractNumId w:val="18"/>
  </w:num>
  <w:num w:numId="4">
    <w:abstractNumId w:val="10"/>
  </w:num>
  <w:num w:numId="5">
    <w:abstractNumId w:val="7"/>
  </w:num>
  <w:num w:numId="6">
    <w:abstractNumId w:val="5"/>
  </w:num>
  <w:num w:numId="7">
    <w:abstractNumId w:val="6"/>
  </w:num>
  <w:num w:numId="8">
    <w:abstractNumId w:val="21"/>
  </w:num>
  <w:num w:numId="9">
    <w:abstractNumId w:val="13"/>
  </w:num>
  <w:num w:numId="10">
    <w:abstractNumId w:val="8"/>
  </w:num>
  <w:num w:numId="11">
    <w:abstractNumId w:val="15"/>
  </w:num>
  <w:num w:numId="12">
    <w:abstractNumId w:val="9"/>
  </w:num>
  <w:num w:numId="13">
    <w:abstractNumId w:val="3"/>
  </w:num>
  <w:num w:numId="14">
    <w:abstractNumId w:val="2"/>
  </w:num>
  <w:num w:numId="15">
    <w:abstractNumId w:val="14"/>
  </w:num>
  <w:num w:numId="16">
    <w:abstractNumId w:val="0"/>
  </w:num>
  <w:num w:numId="17">
    <w:abstractNumId w:val="12"/>
  </w:num>
  <w:num w:numId="18">
    <w:abstractNumId w:val="16"/>
  </w:num>
  <w:num w:numId="19">
    <w:abstractNumId w:val="17"/>
  </w:num>
  <w:num w:numId="20">
    <w:abstractNumId w:val="19"/>
  </w:num>
  <w:num w:numId="21">
    <w:abstractNumId w:val="1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tTQ1MDEyNjY0MTdQ0lEKTi0uzszPAykwqgUA5tzL1SwAAAA="/>
  </w:docVars>
  <w:rsids>
    <w:rsidRoot w:val="003B7110"/>
    <w:rsid w:val="00014066"/>
    <w:rsid w:val="00121798"/>
    <w:rsid w:val="003B7110"/>
    <w:rsid w:val="00515C2F"/>
    <w:rsid w:val="00722F08"/>
    <w:rsid w:val="00747BA7"/>
    <w:rsid w:val="008120AA"/>
    <w:rsid w:val="009A5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F26B5"/>
  <w15:chartTrackingRefBased/>
  <w15:docId w15:val="{5E40327F-6701-4504-BD11-D32B1E4F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B7110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7110"/>
    <w:pPr>
      <w:ind w:left="720"/>
      <w:contextualSpacing/>
    </w:pPr>
  </w:style>
  <w:style w:type="table" w:styleId="TableGrid">
    <w:name w:val="Table Grid"/>
    <w:basedOn w:val="TableNormal"/>
    <w:uiPriority w:val="59"/>
    <w:rsid w:val="003B7110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B7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11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824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a Weerasekara</dc:creator>
  <cp:keywords/>
  <dc:description/>
  <cp:lastModifiedBy>Mr. WPHN Weerasuriya</cp:lastModifiedBy>
  <cp:revision>4</cp:revision>
  <dcterms:created xsi:type="dcterms:W3CDTF">2019-12-02T11:25:00Z</dcterms:created>
  <dcterms:modified xsi:type="dcterms:W3CDTF">2020-06-17T07:58:00Z</dcterms:modified>
</cp:coreProperties>
</file>